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ajikista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Tajikistan received a score of 48.6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Tajikistan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ajikistan received a score of</w:t>
      </w:r>
      <w:r>
        <w:t xml:space="preserve"> </w:t>
      </w:r>
      <w:r>
        <w:rPr>
          <w:b/>
          <w:bCs/>
        </w:rPr>
        <w:t xml:space="preserve">29.2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Tajikistan received a score of 72.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Tajikistan received a score of 51.3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Tajikistan received a score of 3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Tajikistan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Tajikistan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Tajikistan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Tajikistan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Tajikistan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Tajikistan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Tajikistan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Tajikistan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Tajikistan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Tajikistan received a score of 0.5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Tajikistan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Tajikistan received a score of 0.3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3, 2004, 2007, 2009, 2010, 2012, 2013, 2014, 2015, 2016,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9, 2016,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5, 2006, 2012,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0:54:24Z</dcterms:created>
  <dcterms:modified xsi:type="dcterms:W3CDTF">2024-11-12T00:5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Tajikistan Country Report</vt:lpwstr>
  </property>
  <property fmtid="{D5CDD505-2E9C-101B-9397-08002B2CF9AE}" pid="10" name="toc-title">
    <vt:lpwstr>Table of contents</vt:lpwstr>
  </property>
</Properties>
</file>